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ελληνικά-greek"/>
      <w:bookmarkEnd w:id="21"/>
      <w:r>
        <w:t xml:space="preserve">Ελληνικά / Gree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c75d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